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FA662E" w14:textId="2AD32504" w:rsidR="006E6195" w:rsidRPr="006E6195" w:rsidRDefault="006E6195" w:rsidP="006E6195">
      <w:pPr>
        <w:pStyle w:val="ListParagraph"/>
        <w:numPr>
          <w:ilvl w:val="0"/>
          <w:numId w:val="1"/>
        </w:numPr>
        <w:rPr>
          <w:sz w:val="28"/>
          <w:szCs w:val="26"/>
          <w:lang w:val="es-ES"/>
        </w:rPr>
      </w:pPr>
      <w:r w:rsidRPr="006E6195">
        <w:rPr>
          <w:sz w:val="28"/>
          <w:szCs w:val="26"/>
          <w:lang w:val="es-ES"/>
        </w:rPr>
        <w:t>Yo _____________ (ir) a España todos los años.</w:t>
      </w:r>
      <w:r w:rsidR="006B21AB">
        <w:rPr>
          <w:sz w:val="28"/>
          <w:szCs w:val="26"/>
          <w:lang w:val="es-ES"/>
        </w:rPr>
        <w:t xml:space="preserve"> </w:t>
      </w:r>
    </w:p>
    <w:p w14:paraId="0C2EE475" w14:textId="5CC86CFC" w:rsidR="006E6195" w:rsidRPr="006E6195" w:rsidRDefault="006E6195" w:rsidP="006E6195">
      <w:pPr>
        <w:pStyle w:val="ListParagraph"/>
        <w:numPr>
          <w:ilvl w:val="0"/>
          <w:numId w:val="1"/>
        </w:numPr>
        <w:rPr>
          <w:sz w:val="28"/>
          <w:szCs w:val="26"/>
          <w:lang w:val="es-ES"/>
        </w:rPr>
      </w:pPr>
      <w:r w:rsidRPr="006E6195">
        <w:rPr>
          <w:sz w:val="28"/>
          <w:szCs w:val="26"/>
          <w:lang w:val="es-ES"/>
        </w:rPr>
        <w:t>¿A qué hora _______________ (salir) tú?</w:t>
      </w:r>
    </w:p>
    <w:p w14:paraId="7DFF05A3" w14:textId="2F259DA5" w:rsidR="006E6195" w:rsidRPr="006E6195" w:rsidRDefault="006E6195" w:rsidP="006E6195">
      <w:pPr>
        <w:pStyle w:val="ListParagraph"/>
        <w:numPr>
          <w:ilvl w:val="0"/>
          <w:numId w:val="1"/>
        </w:numPr>
        <w:rPr>
          <w:sz w:val="28"/>
          <w:szCs w:val="26"/>
          <w:lang w:val="es-ES"/>
        </w:rPr>
      </w:pPr>
      <w:r w:rsidRPr="006E6195">
        <w:rPr>
          <w:sz w:val="28"/>
          <w:szCs w:val="26"/>
          <w:lang w:val="es-ES"/>
        </w:rPr>
        <w:t xml:space="preserve">Tú y Raquel ______________ (salir) siempre a las ocho. </w:t>
      </w:r>
    </w:p>
    <w:p w14:paraId="3B8833B4" w14:textId="35988FDE" w:rsidR="006E6195" w:rsidRPr="006E6195" w:rsidRDefault="006E6195" w:rsidP="006E6195">
      <w:pPr>
        <w:pStyle w:val="ListParagraph"/>
        <w:numPr>
          <w:ilvl w:val="0"/>
          <w:numId w:val="1"/>
        </w:numPr>
        <w:rPr>
          <w:sz w:val="28"/>
          <w:szCs w:val="26"/>
          <w:lang w:val="es-ES"/>
        </w:rPr>
      </w:pPr>
      <w:r w:rsidRPr="006E6195">
        <w:rPr>
          <w:sz w:val="28"/>
          <w:szCs w:val="26"/>
          <w:lang w:val="es-ES"/>
        </w:rPr>
        <w:t>Yo ________________ (venir) al cole andando.</w:t>
      </w:r>
    </w:p>
    <w:p w14:paraId="73345309" w14:textId="1BEBBB2D" w:rsidR="006E6195" w:rsidRPr="006E6195" w:rsidRDefault="006E6195" w:rsidP="006E6195">
      <w:pPr>
        <w:pStyle w:val="ListParagraph"/>
        <w:numPr>
          <w:ilvl w:val="0"/>
          <w:numId w:val="1"/>
        </w:numPr>
        <w:rPr>
          <w:sz w:val="28"/>
          <w:szCs w:val="26"/>
          <w:lang w:val="es-ES"/>
        </w:rPr>
      </w:pPr>
      <w:r w:rsidRPr="006E6195">
        <w:rPr>
          <w:sz w:val="28"/>
          <w:szCs w:val="26"/>
          <w:lang w:val="es-ES"/>
        </w:rPr>
        <w:t>Ellos _____________ (ir) al mercado.</w:t>
      </w:r>
    </w:p>
    <w:p w14:paraId="39626785" w14:textId="464D3BC1" w:rsidR="006E6195" w:rsidRPr="006E6195" w:rsidRDefault="006E6195" w:rsidP="006E6195">
      <w:pPr>
        <w:pStyle w:val="ListParagraph"/>
        <w:numPr>
          <w:ilvl w:val="0"/>
          <w:numId w:val="1"/>
        </w:numPr>
        <w:rPr>
          <w:sz w:val="28"/>
          <w:szCs w:val="26"/>
          <w:lang w:val="es-ES"/>
        </w:rPr>
      </w:pPr>
      <w:r w:rsidRPr="006E6195">
        <w:rPr>
          <w:sz w:val="28"/>
          <w:szCs w:val="26"/>
          <w:lang w:val="es-ES"/>
        </w:rPr>
        <w:t>Guillermo y yo _____________ (ir) al cine.</w:t>
      </w:r>
    </w:p>
    <w:p w14:paraId="0F2A3ED9" w14:textId="226263A2" w:rsidR="006E6195" w:rsidRPr="006E6195" w:rsidRDefault="006E6195" w:rsidP="006E6195">
      <w:pPr>
        <w:pStyle w:val="ListParagraph"/>
        <w:numPr>
          <w:ilvl w:val="0"/>
          <w:numId w:val="1"/>
        </w:numPr>
        <w:rPr>
          <w:sz w:val="28"/>
          <w:szCs w:val="26"/>
          <w:lang w:val="es-ES"/>
        </w:rPr>
      </w:pPr>
      <w:r w:rsidRPr="006E6195">
        <w:rPr>
          <w:sz w:val="28"/>
          <w:szCs w:val="26"/>
          <w:lang w:val="es-ES"/>
        </w:rPr>
        <w:t>Ellas _____________ (venir) esta tarde.</w:t>
      </w:r>
    </w:p>
    <w:p w14:paraId="62B9C307" w14:textId="516EBF07" w:rsidR="006E6195" w:rsidRPr="006E6195" w:rsidRDefault="006E6195" w:rsidP="006E6195">
      <w:pPr>
        <w:pStyle w:val="ListParagraph"/>
        <w:numPr>
          <w:ilvl w:val="0"/>
          <w:numId w:val="1"/>
        </w:numPr>
        <w:rPr>
          <w:sz w:val="28"/>
          <w:szCs w:val="26"/>
          <w:lang w:val="es-ES"/>
        </w:rPr>
      </w:pPr>
      <w:r w:rsidRPr="006E6195">
        <w:rPr>
          <w:sz w:val="28"/>
          <w:szCs w:val="26"/>
          <w:lang w:val="es-ES"/>
        </w:rPr>
        <w:t xml:space="preserve">Tú y Jesús </w:t>
      </w:r>
      <w:r w:rsidR="00E75B3E" w:rsidRPr="006E6195">
        <w:rPr>
          <w:sz w:val="28"/>
          <w:szCs w:val="26"/>
          <w:lang w:val="es-ES"/>
        </w:rPr>
        <w:t>¿_</w:t>
      </w:r>
      <w:r w:rsidRPr="006E6195">
        <w:rPr>
          <w:sz w:val="28"/>
          <w:szCs w:val="26"/>
          <w:lang w:val="es-ES"/>
        </w:rPr>
        <w:t xml:space="preserve">__________ (venir) esta </w:t>
      </w:r>
      <w:r w:rsidR="00E75B3E" w:rsidRPr="006E6195">
        <w:rPr>
          <w:sz w:val="28"/>
          <w:szCs w:val="26"/>
          <w:lang w:val="es-ES"/>
        </w:rPr>
        <w:t>noche?</w:t>
      </w:r>
    </w:p>
    <w:p w14:paraId="0B7BC63A" w14:textId="3D92B4D2" w:rsidR="006E6195" w:rsidRPr="006E6195" w:rsidRDefault="00E75B3E" w:rsidP="006E6195">
      <w:pPr>
        <w:pStyle w:val="ListParagraph"/>
        <w:numPr>
          <w:ilvl w:val="0"/>
          <w:numId w:val="1"/>
        </w:numPr>
        <w:rPr>
          <w:sz w:val="28"/>
          <w:szCs w:val="26"/>
          <w:lang w:val="es-ES"/>
        </w:rPr>
      </w:pPr>
      <w:r w:rsidRPr="006E6195">
        <w:rPr>
          <w:sz w:val="28"/>
          <w:szCs w:val="26"/>
          <w:lang w:val="es-ES"/>
        </w:rPr>
        <w:t>¿A</w:t>
      </w:r>
      <w:r w:rsidR="006E6195" w:rsidRPr="006E6195">
        <w:rPr>
          <w:sz w:val="28"/>
          <w:szCs w:val="26"/>
          <w:lang w:val="es-ES"/>
        </w:rPr>
        <w:t xml:space="preserve"> qué hora __________ (venir) </w:t>
      </w:r>
      <w:r w:rsidRPr="006E6195">
        <w:rPr>
          <w:sz w:val="28"/>
          <w:szCs w:val="26"/>
          <w:lang w:val="es-ES"/>
        </w:rPr>
        <w:t>ellos?</w:t>
      </w:r>
    </w:p>
    <w:p w14:paraId="0AB7D7B5" w14:textId="66458650" w:rsidR="0048137D" w:rsidRPr="006E6195" w:rsidRDefault="0087401A" w:rsidP="006E6195">
      <w:pPr>
        <w:pStyle w:val="ListParagraph"/>
        <w:numPr>
          <w:ilvl w:val="0"/>
          <w:numId w:val="1"/>
        </w:numPr>
        <w:rPr>
          <w:sz w:val="28"/>
          <w:szCs w:val="26"/>
        </w:rPr>
      </w:pPr>
      <w:r w:rsidRPr="0087401A">
        <w:rPr>
          <w:sz w:val="28"/>
          <w:szCs w:val="26"/>
          <w:lang w:val="es-ES"/>
        </w:rPr>
        <w:t xml:space="preserve"> </w:t>
      </w:r>
      <w:proofErr w:type="spellStart"/>
      <w:r w:rsidR="006E6195" w:rsidRPr="006E6195">
        <w:rPr>
          <w:sz w:val="28"/>
          <w:szCs w:val="26"/>
        </w:rPr>
        <w:t>Yo</w:t>
      </w:r>
      <w:proofErr w:type="spellEnd"/>
      <w:r w:rsidR="006E6195" w:rsidRPr="006E6195">
        <w:rPr>
          <w:sz w:val="28"/>
          <w:szCs w:val="26"/>
        </w:rPr>
        <w:t xml:space="preserve"> </w:t>
      </w:r>
      <w:proofErr w:type="spellStart"/>
      <w:r w:rsidR="006E6195" w:rsidRPr="006E6195">
        <w:rPr>
          <w:sz w:val="28"/>
          <w:szCs w:val="26"/>
        </w:rPr>
        <w:t>nunca</w:t>
      </w:r>
      <w:proofErr w:type="spellEnd"/>
      <w:r w:rsidR="006E6195" w:rsidRPr="006E6195">
        <w:rPr>
          <w:sz w:val="28"/>
          <w:szCs w:val="26"/>
        </w:rPr>
        <w:t xml:space="preserve"> _____________ (</w:t>
      </w:r>
      <w:proofErr w:type="spellStart"/>
      <w:r w:rsidR="006E6195" w:rsidRPr="006E6195">
        <w:rPr>
          <w:sz w:val="28"/>
          <w:szCs w:val="26"/>
        </w:rPr>
        <w:t>salir</w:t>
      </w:r>
      <w:proofErr w:type="spellEnd"/>
      <w:r w:rsidR="006E6195" w:rsidRPr="006E6195">
        <w:rPr>
          <w:sz w:val="28"/>
          <w:szCs w:val="26"/>
        </w:rPr>
        <w:t xml:space="preserve">) </w:t>
      </w:r>
      <w:proofErr w:type="spellStart"/>
      <w:r w:rsidR="006E6195" w:rsidRPr="006E6195">
        <w:rPr>
          <w:sz w:val="28"/>
          <w:szCs w:val="26"/>
        </w:rPr>
        <w:t>tarde</w:t>
      </w:r>
      <w:proofErr w:type="spellEnd"/>
      <w:r w:rsidR="006E6195" w:rsidRPr="006E6195">
        <w:rPr>
          <w:sz w:val="28"/>
          <w:szCs w:val="26"/>
        </w:rPr>
        <w:t xml:space="preserve">. </w:t>
      </w:r>
      <w:r w:rsidR="006E6195" w:rsidRPr="006E6195">
        <w:rPr>
          <w:sz w:val="28"/>
          <w:szCs w:val="26"/>
        </w:rPr>
        <w:cr/>
      </w:r>
    </w:p>
    <w:sectPr w:rsidR="0048137D" w:rsidRPr="006E619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4EE57BC"/>
    <w:multiLevelType w:val="hybridMultilevel"/>
    <w:tmpl w:val="188ACA0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zNDcxNjAzN7M0sDBX0lEKTi0uzszPAykwrgUAEw3d7ywAAAA="/>
  </w:docVars>
  <w:rsids>
    <w:rsidRoot w:val="00DA7033"/>
    <w:rsid w:val="003F5817"/>
    <w:rsid w:val="00401A76"/>
    <w:rsid w:val="0048137D"/>
    <w:rsid w:val="006B21AB"/>
    <w:rsid w:val="006E6195"/>
    <w:rsid w:val="00730495"/>
    <w:rsid w:val="0087401A"/>
    <w:rsid w:val="00DA7033"/>
    <w:rsid w:val="00E75B3E"/>
    <w:rsid w:val="00F267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2BA310"/>
  <w15:docId w15:val="{C44EB5ED-AB40-4D71-9D64-C85614E8D5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E619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3</TotalTime>
  <Pages>1</Pages>
  <Words>64</Words>
  <Characters>36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urav sushant</dc:creator>
  <cp:keywords/>
  <dc:description/>
  <cp:lastModifiedBy>shilpi gupta</cp:lastModifiedBy>
  <cp:revision>6</cp:revision>
  <dcterms:created xsi:type="dcterms:W3CDTF">2018-10-10T03:56:00Z</dcterms:created>
  <dcterms:modified xsi:type="dcterms:W3CDTF">2021-11-18T03:05:00Z</dcterms:modified>
</cp:coreProperties>
</file>